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ศบ.ทก.</w:t>
      </w:r>
      <w:r>
        <w:t xml:space="preserve"> </w:t>
      </w:r>
      <w:r>
        <w:t xml:space="preserve">แถลงสถานการณ์ชายแดนไทย-กัมพูชา</w:t>
      </w:r>
      <w:r>
        <w:t xml:space="preserve"> </w:t>
      </w:r>
      <w:r>
        <w:t xml:space="preserve">4</w:t>
      </w:r>
      <w:r>
        <w:t xml:space="preserve"> </w:t>
      </w:r>
      <w:r>
        <w:t xml:space="preserve">ส.ค.</w:t>
      </w:r>
      <w:r>
        <w:t xml:space="preserve"> </w:t>
      </w:r>
      <w:r>
        <w:t xml:space="preserve">68</w:t>
      </w:r>
      <w:r>
        <w:t xml:space="preserve"> </w:t>
      </w:r>
      <w:r>
        <w:t xml:space="preserve">(ไทย)</w:t>
      </w:r>
    </w:p>
    <w:p>
      <w:pPr>
        <w:pStyle w:val="Date"/>
      </w:pPr>
      <w:r>
        <w:t xml:space="preserve">วันพุธที่</w:t>
      </w:r>
      <w:r>
        <w:t xml:space="preserve"> </w:t>
      </w:r>
      <w:r>
        <w:t xml:space="preserve">6</w:t>
      </w:r>
      <w:r>
        <w:t xml:space="preserve"> </w:t>
      </w:r>
      <w:r>
        <w:t xml:space="preserve">สิงหาคม</w:t>
      </w:r>
      <w:r>
        <w:t xml:space="preserve"> </w:t>
      </w:r>
      <w:r>
        <w:t xml:space="preserve">2568</w:t>
      </w:r>
      <w:r>
        <w:t xml:space="preserve"> </w:t>
      </w:r>
      <w:r>
        <w:t xml:space="preserve">เวลา</w:t>
      </w:r>
      <w:r>
        <w:t xml:space="preserve"> </w:t>
      </w:r>
      <w:r>
        <w:t xml:space="preserve">16.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ที่ถูก ควบคุมตัวไหนในฐานะ เป็นเชลยศึกครับ การ ปฏิบัติของ ฝ่ายขายต่อ เชลยศึก ที่ผ่านมา นะครับ เพราะว่าได้มีการปฏิบัติ โดย มีการ เคลื่อนย้ายเชลยศึก ทั้งหมดออกจากพื้น ที่ที่เสี่ยง ทันที ครับอันนี้เราได้ ดำเนินการไปแล้ว แล้วก็นอกเหนือจากนั้น สิ่งที่เราต้องการก็คือ ได้จัดให้มี แพทย์ตรวจร่าง กายและสุขภาพ ของเชลยศึก ทันทีครับ จากนั้นเราก็ได้มีการ ช่วยเหลือ ในการจัดหา อาหารน้ำดื่มเสื้อ ผ้าอย่าง เหมาะสมและเพียงพอ ได้ โดยตรงนี้นะครับ อย่างที่ผม ได้บอกไป แล้วครับ เรา ได้มีการ ปล่อยตัวผู้บาดเจ็บไปแล้ว ผมส่ง สภาวะ อาจารย์ ด้วยอาวุธนะครับ ก็ คือสภาวะของ การลบนั้น สิ้นสุดลงเนี่ย หน้าที่ ของประเทศ ที่ควบคุม ตัวเจริญสุขต่างๆเหล่านี้ ก็จะมีหน้า ที่ในเรื่องของการ ปล่อย ตัวกลับประเทศ ครับซึ่งปัจจุบันนี้ ถือว่า สถานะนั้น ยังไม่สิ้น สุดลงนะครับ ก็เพราะ ว่าการแพทย์ หยุด อีกนั้นไม่ ถือว่าเป็นการ สิ้นสุด สภาวะ การจัดการ ด้วยวุฒิครับ การ ปฏิบัติที่ ผ่านมาอยู่ที่ผม บอกไปแล้วนะ ครับก็เรายังคุมตัวไว้ ทั้งหมด 18 นายนะครับ นอกจากนี้ทาง กระทรวงการต่างประเทศ ก็ได้ มีหนังสือ แจ้ง ไปยังสำนักข้าหลวง ใหญ่สิทธิมนุษยชน แห่งสหประชาชาติ หรือออฟฟิศซัพพลาย Drive นะครับ ohchr นะครับประท้วงต่อ ข้อกล่าวหา ของ คณะกรรมการ สิทธิมนุษยชน ของกัมพูชา ครับที่กล่าวหา ว่าไทยเรานั้น เอาละเมิดการปฏิบัติ กูถูกควบคุม ตัวหรือเชลยศึก ต่างๆเหล่านี้นะครับ นอกจากนี้นะ ครับเพื่อเป็น การแสดงความ ใส นะครับ แล้วก็เผยแพร่ข้อ เท็จจริงให้ ประชาคม โลกทราบนะ ครับในสัปดาห์ นี้เองไปไทย เชิญผู้แทน จากคณะกรรมการ กาชาดระหว่างประเทศ หรืออินทรโชติมิตตี้ of the reds icrc นะ ครับรวมถึง สำนักงาน ข้าหลวง สิทธิมนุษยชนแห่งสหประชาชาติ sgs อันนั้นลง พื้นที่เพื่อเยี่ยม ทหารกัมพูชา ที่ถูกควบ คุมตัวด้วยครับ ก็ เรื่องของเสร็จตามที่ปรากฏ ในข่าว นะครับ เรื่องของศพ ของ ทหารกัมพูชา ก็สังเกตได้ว่า รัฐบาล และ กองทัพกัมพูชานั้น มีการเพิกเฉย แล้วก็มีการ ละเลย ต่อการปฏิบัติ ต่อศพ ทหารของตนเอง นะครับ อันนี้ เองประเทศไทย เนี่ยก็ขอเน้นย้ำ ว่าเรายึด ในเรื่อง ของหลักมนุษยธรรม เสมอมาและแม้ จะเป็นการ แม้ว่าเราเป็นไป ถูกกระทำนะครับ ก็ ยังเคารพ ชีวิตและศักดิ์ศรีของมนุษย์ กูนั้น จับสังกัดชาติ ใดครับที่ผ่าน ที่ผ่านมานะครับเราได้ เล็งเห็น ว่าการประกอบศพ ของทางไปกัมพูชา นั้นได้มี การละเมิดหลักมนุษย์ ชน มนุษยธรรม สากล ขั้นพื้นฐาน นะครับ นั่นก็คือการทอดทิ้ง ร่างผู้เสียชีวิต เพราะฐานของ ตนเอง ไม่ใช่เพียงการ ขัดต่อหลัก ศีลธรรม แต่ยัง เป็นการละเมิด กฎหมาย มนุษยธรรมระหว่างประเทศ อย่างชัด เจนด้วยนะครับ อันนี้เราอ้างอิงต่อ อาหารของอนุสัญญา เจนีวา ฉบับที่ 1 และ 4 ว่าด้วยการเก็บ และเคารพ ปรางค์กู่ และอนุสัญญา 7 ด้วย อาวุธ เพิ่มเติม กำลังเข้ามาทดแทนครับ สวัสดี ครับขอต้อน รับพี่น้อง ประชาชนและ ก็พี่น้อง สื่อมวลชนนะ ครับเข้าสู่การ แถลงข่าว ของศูนย์เฉพาะกิจ บริหารสถานการณ์ บริเวณชายแดนไทย กัมพูชาหรือสปก ประจำ วันที่ 4 สิงหาคม พุทธศักราช 2560 นะครับ ในช่วงต้น จะเป็นการแถลง โดยภาษาไทย แล้วก็จะเป็น การสรุปโดยภาษาอังกฤษ ในภายหลังนะครับ Thailand Cambodia assistance optus ในส่วนของราก ที่อยากจะขอชี้แจง ให้พี่น้องประชา รับทราบครับ ก็คือ เรื่องของสถานการณ์ ในภาพรวม บริเวณชายแดนไทยกัมพูชานะครับ ก็ปรากฏ ในส่วนที่ ผ่านมานะครับ ช่วงเวลาที่ผ่านมาก็ คือทั้งสองฝ่าย ก็ยังมีการ ว่ากำลัง ในพื้นที่ใน ที่มั่น ของตนเอง นะครับไม่มี การเคลื่อนไหว ที่มีนัยยะสำคัญ อันนี้ก็ มีรายงาน ว่าทางฝ่าย กัมพูชา ครับก็ได้มีการ ดัดแปลงที่มั่น และมีการ เพิ่มเติมกำลังใน พื้นที่หลัง ออก ไปด้วยปราสาทตาเมือนธม สวัสดี ครับขอต้อน รับพี่น้องประชา ชนและก็พี่น้อง สื่อมวลชนนะครับ เข้าสู่การแถลงข่าว เอาของศูนย์เฉพาะ กิจบริหารสถานการณ์ บริเวณชายแดนไทย กัมพูชาหรือสปก ประจำ วันที่ 4 สิงหาคม พุทธศักราช 2560 8 นะครับ ใน ชุมชนจะเป็น การแถลง โดยภาษาไทย แล้วก็จะเป็นการ สรุปโดย ภาษาอังกฤษ ในภายหลังนะ ครับ cervicalgia เซ็นเซอร์ Thailand combination English Language Family outward ในส่วนของพี่อยากจะขอ ชี้แจงให้พี่ ประชาชนรับทราบครับ ก็คือ ในเรื่องของสถานการณ์ใด รวม ชายแดนไทยกัมพูชา นะครับก็ ปรากฏในส่วนที่ ผ่านมานะ ครับช่วงเวลาที่ผ่าน มาก็คือทั้ง ก็ยังมีการ กำลัง ในพื้นที่ใน ที่มั่นของ ตนเองนะครับ ไม่มีการเคลื่อน การเคลื่อนไหวที่มีนัยยะสำคัญ อันนี้ ก็มีราย งานว่าทางฝ่าย กัมพูชาครับก็ ได้มีการดัดแปลง ที่มั่น ร้านมีการ เพิ่มเติมกำลังใน พื้นที่หลัง ออก ไปด้วยปราสาทตาเมือน ธมปราสาทตา ควายช่องโดน เอาช่องคะน้าช่อง 3 สะสมละอูผีนะครับ มีการเพิ่ม เติมกำลังเข้ามา ทดแทนกำลัง ที่สูญเสีย ในแต่ละพื้นที่ครับ เป็น ข้อบ่งชี้ได้ว่า ทางฝ่ายกัมพูชา นั้นได้รับ การสูญเสียเป็นจำนวน มากครับประเด็นที่ 2 ของเก่า การประกอบ เชลยศึกนะครับ ซึ่งปรากฏเป็น ข่าวมากมาย เลยทีเดียวในช่วง ที่ผ่านมานะครับ ก็อย่างที่ได้ ทราบ กันแล้วนะครับ ว่าในปัจจุบัน นั้นเราก็ ได้มีการควบ คุมตัวเชลยศึก จำ นวน 20 นายนะ ครับแล้วก็ได้ ส่งกลับไปแล้ว 2 นาย เนื่องจากว่า 2 นายนั้น ยายป่วยบาดเจ็บ แล้วก็อีกท่านหนึ่งก็คือ ผู้ป่วยทางจิต นะครับ ก-ฮ คงเหลือ ใน ปัจจุบันก็คือ เพียง 18 นายที่อยู่ใน การควบคุม ตัวของฝ่ายไทย กอดอยาก จะเรียนให้ทราบ ว่านะครับ ลิเกคณะกรรม การสิทธิมนุษยชน ของกัมพูชา ได้มีการ ส่งคำร้อง ไปยังสำนัก ข่าว สำนัก ข้าหลวงใหญ่ สิทธิมนุษยชน แห่งสหประชาชาติหรือ ohchr นะครับ หาว่า ไปพายนั้น ได้ควบคุม ทหารกัมพูชาซึ่ง หมายระหว่างประเทศ ถือว่าเป็น พยายามที่ บิดเบือน ข้อเท็จจริง อย่างสิ้น เชิงครับ วันนี้ฝ่ายไทยนั้นประณาม ในเรื่องของการ บิดเบือนข้อมูล ข่าวสารต่างๆ ของทางฝ่ายกัมพูชา ในเรื่องนี้นะครับ ซึ่ง อยากจะชี้แจง ให้เรื่อง ให้ทุกท่านได้ทราบว่า ศาลกัมพูชา ที่ถูกควบคุม ตัวทั้งหมดเนี่ย นะครับ ทหารกัมพูชาที่ถูกควบคุมตัวทั้งหมดเนี่ยนะครับถือว่าเป็นเฉลยศึกครับ คำว่าเชลยศึก นั้นมีนิยาม คำจันทร์กับจำกัดความว่า ผู้สังกัด ในกองทัพ ภาคีคู่พระคู่พิพาทนะครับ ไทยและกัมพูชา พระศิวะเป็นภาคีอนุ สัญญาเจนีวา สวัสดี ครับขอต้อน รับพี่น้อง ประชาชน อากาศบริเวณชายแดน ไทยกัมพูชา หรือสพก ประจำวันที่ 4 สิงหาคม พุทธศักราช 2560 8 นะครับ ในช่วงต้นจะ เป็นการแถลงโดยประชา ภาษาไทยแล้วก็ จะเป็นการสรุป โดยภาษาอังกฤษ ถอยหลัง นะครับ GDP per capita Thailand Cambodia committed optus ในส่วนของประเด็นแรก ที่อยากจะขอ ชี้แจงให้พี่ น้องประชา รับทราบครับ ก็คือการในภาพรวม บริเวณชายแดนไทยกัมพูชานะครับ ก็ปรากฏ ในส่วน ที่ผ่านมา นะครับช่วงเวลาที่ผ่าน มาก็คือทั้ง สองฝ่ายก็ยังมี การ วางกำลัง ในพื้นที่ใน ที่มั่นของ ตนเองนะครับ ไม่มีการเคลื่อนไหว ที่มี นัยยะสำคัญครับ อันนี้ก็มีราย งานว่าทาง ฝ่ายกัมพูชา ครับก็ได้มีการ ตะแกรง ที่มั่น มีการ กำลังในพื้นที่หลัง ออก ไปด้วยปราสาทตาเมือน ธมปราสาท ตาควายช่อง โดนเอาช่อง คะน้าช่อง 3 เท่า กับสมรักษ์ ประสมระบุผีนะครับ มีการเพิ่ม เติมกำลัง เข้ามาทดแทน กำลังที่ สูญเสียใน แต่ละพื้นที่ครับ เป็น ข้อบ่งชี้ ได้ว่า ทางฝ่ายกัมพูชานั้น ได้รับการสูญเสีย เป็นจำนวน มากครับประเด็นที่ 2 ในเรื่อง ของ การปฏิบัติต่อ เชลยศึก นะครับซึ่งปรากฏ เป็นข่าวมาก มายเลยทีเดียวใน ช่วงเวลาที่ผ่าน นะครับ ก็อย่างที่ได้ ทราบแล้วนะครับ ว่าในปัจจุบัน นั้นเราก็ได้ มีการควบ คุมตัวเชลยศึก จำ นวน 20 นาย นะครับ แล้วก็ได้ส่ง กลับไปแล้ว 2 นายเนื่อง จากว่า 2 นายนั้น ได้ป่วย ปากเกร็ดแล้วก็ อีกหนึ่งก็ คือป่วยทางจิต นะครับ กอ คงเหลือ ใน ปัจจุบันก็ คือเพียง 18 นายที่ อยู่ในการควบ คุมตัวของฝ่ายไทยครับ กอดอยาก จะเรียนให้ทราบว่านะครับ มีคณะกรรม การสิทธิมนุษยชน ของกัมพูชา ได้มีการ ส่งคำร้อง ไปยังสำนัก ข่าว สำนัก ข้าหลวงใหญ่ สิทธิมนุษยชน แห่งสหประชาชาติหรือ ohchr นะครับโดย กล่าวหาว่า ไทยนั้น ได้ควบคุม ตัวทหารกัมพูชา ซึ่งผิดกฎ หมายระหว่างประเทศ ถือว่าเป็น ความพยายามที่ บิดเบือนข้อเท็จจริง อย่าง สิ้นเชิงครับ วันนี้ฝ่ายไทยนั้นประณาม ในเรื่องของการ บิดเบือนข้อมูล ข่าวสารต่าง ๆของทางฝ่ายกัมพูชา ในเรื่องนี้นะคะ ซึ่ง อยากจะชี้แจง ให้เรื่อง ให้ท่านได้ทราบว่า ศาลกัมพูชา ที่ถูกควบคุม ตัวทั้งหมดเนี่ย นะครับ ถือว่าเป็นเฉลยศึก คำว่าเชลยศึก นั้นมีนิยาม คำจันทร์กับจำกัดความว่า เป็นผู้สังกัด ในกองทัพ ภาคีคู่พิพาทนะครับ ไทย และกัมพูชาพระศิวะเป็น ภาคีอนุสัญญา เจนี วาซึ่งมีการ บ่งใช้ ในเรื่อง ของการปฏิบัติ ต่อเชลยศึกครับ และ อนุสัญญา เจนีวา any เองก็ได้ มีผลบังคับ ใช้ในประเทศ ที่มีสงคราม หรือ อยู่ในสภาวะ ที่ขัดกัน ด้วยอาวุธ หรืออยู่ในถ้ำคอนเฟลก นั่นเอง ซึ่งทั้งหมด นี้เป็นข้อหรือ เป็นเงื่อนไขนะครับ ที่ เราปฏิบัติ ผู้ที่ ถูกควบคุม ตัวไหนในฐานะ เป็นเชลยศึกครับ การ ปฏิบัติของ ฝ่ายภายต่อเชลยศึก ที่ผ่านมา นะครับ เราก็ได้มีการปฏิบัติ โดย มีการ เคลื่อนย้ายเชลยศึก ทั้งหมดออกจากพื้น ที่ที่เสี่ยง ทันที ครับอันนี้เรา ได้ดำเนินการไปแล้ว ละครนอกเหนือ จากนั้นสิ่งที่ เรา จะได้ดำเนินการ ก็คือได้จัด ให้มีแพทย์ ตรวจร่างกายและสุขภาพ ของเชลยศึก ทันทีครับ จากนั้นเราก็ได้มีการ ช่วย เหลือในการ จัดหาอาหารน้ำ ดื่มเสื้อผ้าอย่าง เหมาะสมและเพียงพอ ได้โดย วันนี้ นะครับอย่าง ที่ผมได้บอก ไปแล้วก็เราได้มีการ ปล่อย ตัวผู้บาดเจ็บ ไปแล้ว 2 นาย นะครับ เนื่องจากว่า สภาวะของทั้ง 2 นายนั้น สุขภาพ ไม่ดีพอนะครับ ทั้งนี้ นะครับเมื่อ สภาวะ ของการขัด ด้วยกันการขัดกัน ด้วยอาวุธนะครับ ก็คือ สภาวะของการ ลบนั้นสิ้นสุดลงเนี่ย ปาดหน้าที่ ควบคุม ตัว ต่างๆเหล่านี้ ก็จะมีหน้า ที่ในเรื่องของ การปล่อยตัว กลับประเทศครับ ซึ่งปัจจุบันนี้ ว่าสถานะนั้น ยัง ไม่สิ้นสุด ลงนะครับ ก็เพราะว่าการแพทย์ หยุด อีกนั้นไม่ถือว่าเป็นการ สิ้นสุด สภา วะการจัด การด้วยวุฒิครับ การ ปฏิบัติที่ผ่าน มาอยู่ที่ผมบอก ไปแล้วนะครับ ก็เลยยัง ควบคุมตัวไว้ 18 นายนะครับ นอกจากนี้ทาง กระทรวงการ ต่างประเทศ ก็ ได้มีหนังสือ แจ้ง ไปยังสำนักข้าหลวง ใหญ่สิทธิ มนุษยชนแห่งสหประชาชาติ หรือออฟฟิศซัพพลาย Drive นะครับ ohchr ประท้วงต่อ ข้อกล่าวหา ของ คณะกรรมการสิทธิ มนุษยชนของ กัมพูชา นะครับที่กล่าวหา ว่าไทยเรานั้น การละเมิด การปฏิบัติ กูถูกควบคุม ตัวหรือทะเลสึกต่างๆ เหล่านี้นะครับ นอกจากนี้นะ ครับเพื่อเป็น แสดงความโปร่งใส นะครับ แล้วก็เผยแพร่ ข้อเท็จจริงให้ ประชาคม โลกทราบ นะครับใน สัปดาห์นี้เอง ไปไทย ก็ได้ เชิญผู้แทนจาก คณะกรรมการกาชาด ระหว่างประเทศหรือ อินทนนท์มิตตี้ of the baskervilles icrc นะครับ รวมถึงสำนัก งานข้าหลวง สิทธิมนุษยชนแห่งสหประชาชาติ ohchr นั้น ลงพื้นที่เพื่อเยี่ยม ทหารกัมพูชา ที่ถูกควบคุม ตัวด้วยครับ เล่น ทักมาครับ ก็เรื่องของ จะตามที่ปรากฏ ในข่าวนะ ครับเรื่องของศพ ของ ทหารกัมพูชา ก็สังเกตได้ว่า รัฐบาล กองทัพกัมพูชานั้น การเพิกเฉย แล้วก็มีการละ เลยต่อการ ปฏิบัติต่อศพ ทหารของตนเอง นะครับ อัน นี้เองประเทศไทย เนี่ยก็ขอเน้นย้ำ ว่าเรายึด ในเรื่องของหลัก มนุษยธรรมเสมอมา และแม้จะเป็นการ แม้ว่าเรา เป็นฝ่าย ถูกกระทำ นะครับก็ยังเคารพ ต่อชีวิตและศักดิ์ศรีของมนุษย์ จับสังกัดชาติ ใดครับโดยการปฏิบัติ ที่ผ่านมานะครับ เราได้เล็งเห็น ว่าการเป็นประกอบ ทาง ไปกัมพูชา นั้นได้มี การละเมิดหลัก มนุษย ชนมนุษยธรรม สากลขั้นพื้นฐานนะครับ นั่นก็คือการทอดทิ้ง ร่างผู้เสียชีวิต โดยเฉพาะ ฐานของ ตนเองไม่ ใช่เพลงตราบการขัดต่อ หลักศีลธรรม แต่ยัง เป็นการละเมิด กฎหมายมนุษยธรรม ระหว่างประเทศอย่างชัด เจนด้วยนะครับ อันนี้เราอ้างอิงต่อละ อาหาร ของอนุสัญญา เจนีวาฉบับ ที่ 1 และ 4 ว่าด้วยการเก็บรัก เก็บรักษาและเคารพ ผู้เสียชีวิต จากการ สู้รบครับ ประเด็น ที่ 2 ที่เรา เห็น การปฏิบัติของทางฝ่ายกัมพูชาที่ ละเมิด เฉยนะครับก็คือ การละเมิดต่อ เกียรติยศ ของกองทัพ กัมพูชาเองนะครับ นั่นคือการไม่ ดำเนินการใดๆ ร่างของทหาร ตนเองที่เสียชีวิต สะท้อนถึง การรักเลย กับสีของความ เป็นทหารของ ประเทศตน เองซึ่งเป็น เรื่องที่น่าเศร้า น่าเสียใจ เป็นอย่างยิ่ง เลยทีเดียวนะครับ อันนี้ ก็เป็นเรื่องที่ 3 สามารถรับทราบ ผลกระทบ ต่อขวัญและกำลัง ใจของทหาร กัมพูชาที่ยังมีชีวิตอยู่ ครอบครัว ของผู้เสีย ชีวิตด้วยนะครับวันนี้ก็ ตามที่ เราทราบ กันในสื่อสังคม ออนไลน์ทั้งหลายนะ ครับ ทาง ฝ่ายกัมพูชา ครอบครัวของฝ่ายกัมพูชา ก็ได้เรียกร้องแล้วก็ ค้นหาตัว ของย่าตัวเอง ครับที่ สูญหาย ไปซึ่งฝ่าย กัมพูชาก็จะ สังเกตได้ว่า ก็ยังเพิกเฉย ต่อกรณีดังกล่าวด้วย อีก ประเด็นนึงนะครับ ต่อการจัดการ ศพเนี่ยนะ ครับก็คือเรื่อง ของการตัดต่อ ศาสนา วัฒนธรรม ของกัมพูชา เองนะครับซึ่ง เช่นเดียวกับ ประเทศไทยนั้นกัมพูชาก็ เป็นประเทศ พุธนะครับ การ ที่ไม่จัดการ ศพของทหารตน เองนั้นก็ ถือเป็น การละเมิดหลัก ศาสนาและขนบ อันศักดิ์สิทธิ์ของของ ประเทศ แต่ละฝ่ายด้วยนะครับ สุดท้ายนี้ก็ สำคัญนะครับ ก็คือเรื่อง ของกระทบต่อ สิ่งแวดล้อมและ สุขลักษณะ ข้ามแดนครับ การ ปล่อยศพ ไว้โดยไม่เก็บกู้ อาจจะส่งผล ต่อสภาวะในพื้น ที่และอาจ จะกลายเป็นประเด็น ความเดือดร้อน ลูกหลาน นะครับเป็นปัญหา ข้ามพรม แดนด้วยอันนี้ก็ถือว่า การรักษา สุขอนามัย ต่างๆนั้นนอกเหนือจาก เรื่อง ของกลิ่น ครับแล้วก็ ยังมี เรื่องของความ ครับ แล้วก็อาจจะมีการ โอกาส ที่จะแพร่เชื้อ โรคต่างๆ ได้ในพื้นที่ ซึ่งเป็นอันตราย ต่อประชาชน ในพื้นที่เป็น โดยเฉพาะ ผู้ปฏิบัติหน้าที่ใน บริเวณชายแดนนั้น นะครับอันนี้ก็ขอ วิงวอน แล้วก็ขอกล่าว ประจำทางไป กัมพูชาใน เรื่องของการเคารพ สิทธิ หลักพื้นฐาน ของความเป็นมนุษย์ ของประชา ชนชาวกัมพูชา โดยเฉพาะอย่างยิ่งทหารที่ ศีรษะ สู้รบให้กับประเทศ ท่านนะครับ แจ้งผ่าน ไปยังต่างประเทศ กัมพูชาใน เรื่องนี้ด้วยครับ ประเด็นที่ศาลครับ ในเรื่องของ ความร่วมมือ พี่น้องประชา ชนทุกๆท่าน นะครับในเรื่อง งดผลิต หรือ เผยแพร่ข่าว ปลอม Fake News ครับ ประเด็นต่างๆเหล่านี้ นี่แน่นอน กลับมีผลกระทบต่อ ความ วิตกกังวลของ ประชาชนในพื้น ที่ครับอย่างเช่นกรณี ที่ผ่าน มา มีเซ็กส์ในเรื่อง ของการเคลื่อนย้าย กำลังของ อาหาร ในพื้นที่นะครับทำให้เกิด ความ กังวลแล้วก็ ตื่นตระหนก ประชา ชนในพื้นที่ ด้วยอันนี้ก็ขอ วิงวอนนะครับ ว่าในเรื่อง ของการผลิตหรือการ ข่าวปลอม นั้นขอให้ งดนะครับ ประเด็น ที่ 4 ครับในเรื่องของ การบินโดรนครับ จะสังเกตได้ ว่าในช่วง ระยะเวลาที่ ผ่านมาเนี่ยมี การตรวจพบ การบินโดรน โดยผิดกฎหมายอย่างมากมาย ซึ่งปัจจุบัน นี้สำนักงานการ บินพลเรือนแห่ง ประเทศไทยครับ ได้ออกประกาศห้ามบินโดรน ประเทศ ตั้งแต่วัน ที่ 30 กรกฎาคม จนถึง 15 สิงหาคม ครับ โดยผู้ฝ่าฝืน จะต้องระวางโทษ จำคุกไม่เกิน 1 ปี ไม่ ปรับไม่เกินสี่หมื่นบาทหรือ ทั้งจำทั้งปรับ นะครับ โดยขอเชิญชวนให้พี่ น้องประชาชนโดย พี่น้อง ทหารผ่าน ศึกนะครับ และนักศึกษา วิชาทหารทั่วประเทศนะครับอาศัย ความรู้ ความ สามารถที่เรา ได้ร่ำเรียน มาในเรื่อง ของการเป็นทหาร นะครับได้ช่วยกัน ตรวจ สอบตรวจตานะครับ ดูโดยเฉพาะใน พื้นที่ของทัพภาคที่ 2 นะครับ ส่องดูว่า ผู้ไม่ประสงค์ ดีหรือประสงค์ สวัสดี ครับขอสวัสดี ครับขอบคุณ พี่น้องประชา ชนนะครับ ไทยกัมพูชา แล้วก็ จะเป็นภาษาอังกฤษ รับทราบครับ ก็คือในเรื่องของ สถานการณ์ รับทราบครับ กำลัง ไปนะครับ ไม่ไหว มีรายงานว่า ทางฝ่ายกัมพูชา ก็ได้มีการ มีระยะกลางที่นั่นรายการเพิ่มเติม ออก ไปด้วย ปราสาทตาเมือน ธมปราสาทตาควาย ช่องโดนเอา เข้ามาทดแทน ในตลาดครับ ได้ครับ ซึ่งปรากฏเป็นข่าวในช่วงเวลาที่ผ่านมาครับ ทราบกันแล้วนะครับอันนั้นเราก็ได้ จำนวน 20 นายแล้วนายดอกนายนั้น คงเหลือคงเหลือ ที่อยู่ในตัวของฝ่ายไทย ข่าว สิทธิมนุษย์ชนนะครับ ในกลุ่มทหารกัมพูชา ซึ่งเป็นกฎหมายระหว่าง เบื่อคอร์ด กัมพูชา ในเรื่องนี้ซึ่งซึ่งไม่ทราบว่าผู้ชายกับผู้ชาย ตัว ทั้งหมดทั้งหมดถือว่าเป็นคำ คำนิยามคำศัพท์ จำกัด ความ บริษัทความเป็นผู้สัมผัสครับ พักผ่อนนะครับ มีการ บริการในเรื่อง ของเรื่อง ต่อสัญญา ก็ได้ ไ*******กัน ด้วยอาวุธ ด้วย ไอ้อาร์มคอนเสิร์ตใน ไทยทั้งหมด ออก ที่ถูก ในฐานะ เป็น ปฏิบัติของการปฏิบัติ ที่ผ่านมา นะครับแล้วก็ได้ มีการปฏิบัติ โดย มีการเคลื่อนย้าย ออกจากพื้นที่ ไม่มี สร้างภาพ เชลยศึก เต็มที่เลยครับ สำนักพิมพ์พว ได้ โดยตรงนี้ครับอย่า งที่ผมได้ บอกไปแล้ว ก็ออกมาแล้ว ปล่อย ตัวผู้บาด เจ็บไปแล้ว 2 นายนะ ครับเนื่องจากว่า สภาวะการ ทำ 2 นาย นั้น ไม่ดีพอ ผลัดกันผลัดกัน การขัดกันด้วยอาวุธนะครับ ภาวะของการลบ นั้นสิ้นสุดลงเนี่ย หน้าที่ของ ประเทศที่ กบเอาตัว ต่างๆ เหล่านี้ก็จะมี หน้าที่ใน เรื่อง ปล่อยตัวแล้วนะครับซึ่ง ปัจจุบันนี้ สถานะ เลย อีก นั้นไม่ถือว่า เป็นการสภาวะการจัดการด้วยครับ การ ปฏิบัติที่ผ่านมา อย่างที่ผมบอก ไปแล้วนะครับ ก็เลยยังควบ คุมตัวไว้ ทั้งสิ้น 8 นาย วันนี้ทำ กระทรวงการต่างประเทศ ก็ได้มีหนังสือ แจ้ง ไปยังสำนัก ข้าหลวงใหญ่ สิทธิมนุษยชน แห่งสหประชาชาติ หรือ Office of High commissioner Drive นะครับ OS chr นะครับประท้วง ต่อข้อกล่าวหา ของ คณะกรรมการสิทธิ มนุษยชนของกัมพูชา ครับที่กล่าวหา ว่าไทยเรานั้น การละเมิดการปฏิบัติ กูถูกควบคุมตัว หรือเชลยศึก ต่างๆเหล่านี้นะครับ นอกจากนี้นะ ครับเพื่อ เป็นการแสดงความโปร่งใส ครับแล้วก็ เผยแพร่ข้อเท็จจริง ให้ประชาคม โลกทราบ นะครับใน สัปดาห์นี้เองฝ่ายไทย เชิญผู้แทน จากคณะกรรมการ กาชาดระหว่าง ประเทศหรืออินทนนท์ of course I see isee นะครับ ถึง สำนักงานข้าหลวง ใหญ่สิทธิมนุษยชน แห่งสหประชาชาติ ohchr นั้นลงพื้นที่ เยี่ยม ทหารกัมพูชา ที่ถูกควบคุมตัวด้วยครับ เล่น ทักมาครับ ก็เรื่องของ ตาม ที่ปรากฏใน ข่าวนะครับ เรื่องของศพ ขอ งทหารกัมพูชา ก็ สังเกตได้ว่า รัฐบาล และ กองทัพกัมพูชานั้น มี การเพิกเฉย แล้วก็มีการ ละเลย ต่อการปฏิบัติ ต่อศพ ทหารของตนเอง นะครับ อันนี้ เองประเทศไทยเนี่ย ก็ขอเน้นย้ำ ว่าเรายึด ในเรื่อง ของหลักมนุษยธรรม เสมอมาและ แม้จะเป็นการ แม้ว่าเราเป็นไป ถูกกระทำ นะครับก็ยังเคารพ ชีวิต และศักดิ์ศรีของมนุษย์ ไม่ ว่าผู้นั้น จับสังกัดชาติ ใดครับโดยการปฏิบัติ ที่ผ่านมานะครับเราได้ เล็งเห็น ว่าการประกอบ ศพของทางฝ่ายกัมพูชา นั้นได้มี การละเมิดหลักเมือง ชน มนุษยธรรม สากล ขั้นพื้นฐาน นะครับนั่นก็คือการทอดทิ้ง ร่างผู้เสียชีวิต เพราะฐานของ ตนเอง ไม่ใช่เพลง การขัดต่อหลัก หลักศีลธรรม แต่ยังเป็น การละเมิดกฎ หมายมนุษยธรรม ระหว่างประเทศอย่าง ชัดเจนด้วย นะครับ อันนี้เราอ้างอิงต่อละ อาหารของอนุสัญญา เจนีวา ฉบับที่ 1 และ 4 ว่าด้วยการเก็บ และเคารพ ร่างผู้เสียชีวิต จากการ สู้รบครับ ประเด็น ที่ 2 ที่เราเห็น การปฏิบัติของ ทางฝ่ายกัมพูชาที่ ละเมิด เฉยนะครับนั่นก็คือ การ ละเมิดต่อ เกียรติยศ ของ กองทัพกัมพูชา เองนะครับ นั่นก็คือการไม่ ดำเนินการใดๆ ขอร่าง ของทหารตน เองที่เสียชีวิต ย่อมสะท้อน ถึงการรัก ย่อมสะท้อนถึงการละเลยศักดิ์ศรีของความเป็น ทหารของประเทศ ตนเอง ซึ่งเป็นเรื่องที่ น่าเศร้านะ เป็นอย่างยิ่ง เลยทีเดียวนะครับ อันนี้ก็เป็นเรื่องที่ ตามสามารถนะครับสร้างผลกระทบ ต่อขวัญและกำลัง ใจของทหาร กัมพูชา ที่ยังมีชีวิตอยู่ รักครอบครัว ของผู้เสียชีวิต ด้วยนะครับ วันนี้ก็ตามที่ เราทราบกันใน สื่อสังคม ออนไลน์ตั้งหลายนะครับแล้วมี ทางฝ่ายกัมพูชา ครอบครัวของไปกัมพูชา ก็ได้เรียกร้องและก็ ค้นหาตัว ของญาติตัวเอง ที่ สูญหาย ไปซึ่งฝ่าย กัมพูชา ก็จะ สังเกตได้ว่าก็ยัง เพิกเฉย ต่อกรณีดังกล่าวด้วย อีกประเด็น นึงนะครับ ต่อการจัดการ ศพเนี่ยนะครับ ก็คือเรื่องของการตัดต่อ หลักศาสนา วัฒนธรรม ของกัมพูชาเอง นะครับซึ่ง เช่นเดียวกับ ประเทศไทยนั้นกัมพูชา 9 เป็น ประเทศพุธนะครับ การ ที่ไม่จัด การศพของทหาร ตนเองนั้น ก็ถือเป็น การละเมิดหลัก ศาสนาและ อัน ศักดิ์สิทธิ์ของประเทศ ฝ่ายด้วยนะครับ ประเด็น สุดท้ายนี้ก็สำคัญนะครับ ก็คือ เรื่องของกระทบ ต่อสิ่งแวดล้อม และสุขลักษณะ ข้ามแดนครับ การ ปล่อยศพ ไว้โดยไม่ เก็บกู้อาจจะส่ง ผลต่อสุขภาพ ในพื้น ที่และอาจ จะกลายเป็น ประเด็นความเดือดร้อน ลูกหลาน นะครับเป็นปัญหา ข้ามพรมแดน ด้วยอันนี้ ก็ถือว่า การรักษา สุขอนามัย ต่างๆนั้นนอกเหนือจาก เรื่อง ของกลิ่น นะครับ แล้วก็ยัง มีเรื่องของความ นะครับ แล้วก็ อาจจะมีการ โอกาส ที่จะแพร่เชื้อ โรคต่างๆได้ ในพื้นที่ ซึ่งเป็นอันตราย ต่อประชาชน ที่เป็น อย่างมากครับ โดยเฉพาะผู้ปฏิบัติหน้าที่ใน บริเวณชายแดนไทย นะครับ อันนี้ก็พอ Vivo แล้วก็ขอกล่าว ไปยังทางไป กัมพูชาใน เรื่องของการเคารพ สิทธิ หลักพื้น ฐานของความเป็นมนุษย์ ของ ประชาชนชาวกัมพูชา โดยเฉพาะอย่าง ยิ่งทหารที่ศีรษะ สู้รบให้ กับประเทศไทย ตอบ แจ้ง ผ่านไป ยัง ต่างประเทศกัมพูชา ในเรื่องนี้ด้วยครับ ปริ้นอีสาน ประเด็นที่ศาลครับในเรื่องของ ขอความร่วมมือ พี่น้องประชา ชนทุกๆท่าน นะครับใน เรื่องของการงดผลิต หรือ เผยแพร่ข่าว ปลอมหรือ Fake News ครับ ประเด็น ต่างๆเหล่านี้ นี่แน่นอน ครับก็มี ผลกระทบต่อ ความ วิตกกังวลของ ประชาชนในพื้น ที่ครับอย่างเช่นกรณี ที่ผ่านมา มีเซ็กส์ในเรื่อง การเคลื่อน ย้ายกำลังขอ งทหารใน พื้นที่นะครับทำให้เกิด ความ กังวลแล้วก็ ตื่นตระหนก ประชา ชนในพื้นที่ ด้วยอันนี้ก็ขอ วิงวอนนะครับ ว่า ในเรื่อง ของการผลิต หรือการเผยแพร่ ข่าวปลอมนั้น ขอให้งดนะครับ ประเด็น ที่ 4 ครับในเรื่องของ การ บินโดรนครับ จะสังเกตได้ว่าใน ช่วงระยะเวลาที่ ผ่านมาเนี่ยมี การตรวจพบ การบิน โดรนโดยผิดกฎ หมายอย่างมากมาย เลยทีเดียวซึ่ง ปัจจุบันนี้ สำนักงานการบิน พลเรือนแห่งประเทศไทย ได้ออกประกาศ ห้ามบินโดรนทั่วประเทศ ตั้งแต่วันที่ 3 0 กรกฎาคม จนถึง 15 สิงหาคม โดย ผู้ฝ่าฝืน จะต้องระวางโทษ จำคุกไม่เกิน 1 ปี ปรับ ไม่เกินสี่หมื่น บาทหรือทั้งจำทั้งป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ศบ.ทก. แถลงสถานการณ์ชายแดนไทย-กัมพูชา 4 ส.ค. 68 (ไทย)</dc:title>
  <dc:creator/>
  <cp:keywords/>
  <dcterms:created xsi:type="dcterms:W3CDTF">2025-08-06T11:53:43Z</dcterms:created>
  <dcterms:modified xsi:type="dcterms:W3CDTF">2025-08-06T11: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สิงหาคม 2568 เวลา 16.48 น.</vt:lpwstr>
  </property>
  <property fmtid="{D5CDD505-2E9C-101B-9397-08002B2CF9AE}" pid="3" name="subtitle">
    <vt:lpwstr/>
  </property>
</Properties>
</file>